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ma tondeuse démarre et s’arrête : causes et solutions</w:t>
      </w:r>
    </w:p>
    <w:p>
      <w:pPr>
        <w:pStyle w:val="BodyText"/>
      </w:pPr>
      <w:r>
        <w:t xml:space="preserve">Meta description: ma tondeuse démarre et s’arrête ? Découvrez les causes courantes, les vérifications simples et les solutions pour relancer votre moteur rapidement.</w:t>
      </w:r>
    </w:p>
    <w:p>
      <w:pPr>
        <w:pStyle w:val="BodyText"/>
      </w:pPr>
      <w:r>
        <w:t xml:space="preserve">H1: Ma tondeuse démarre et s’arrête : causes, diagnostic et solutions simples</w:t>
      </w:r>
    </w:p>
    <w:p>
      <w:pPr>
        <w:pStyle w:val="BodyText"/>
      </w:pPr>
      <w:r>
        <w:t xml:space="preserve">Introduction</w:t>
      </w:r>
    </w:p>
    <w:p>
      <w:pPr>
        <w:pStyle w:val="BodyText"/>
      </w:pPr>
      <w:r>
        <w:t xml:space="preserve">Votre tondeuse démarre, tourne quelques secondes, puis cale sans prévenir ? C’est une panne fréquente, surtout après l’hiver ou lorsque l’entretien a été repoussé. La bonne nouvelle, c’est que la cause est souvent simple : essence trop vieille, filtre encrassé, bougie fatiguée ou carburateur sale. Dans ce guide, vous allez apprendre à identifier le problème étape par étape, à effectuer les contrôles essentiels en sécurité et à appliquer les solutions les plus courantes avant d’envisager une réparation plus coûteuse.</w:t>
      </w:r>
    </w:p>
    <w:p>
      <w:pPr>
        <w:pStyle w:val="BodyText"/>
      </w:pPr>
      <w:r>
        <w:t xml:space="preserve">H2: Pourquoi une tondeuse démarre puis s’arrête aussitôt ?</w:t>
      </w:r>
    </w:p>
    <w:p>
      <w:pPr>
        <w:pStyle w:val="BodyText"/>
      </w:pPr>
      <w:r>
        <w:t xml:space="preserve">Quand une tondeuse démarre puis cale, le moteur a généralement reçu assez d’essence et d’allumage pour se lancer, mais pas assez pour continuer à tourner correctement. Le problème vient souvent d’un manque d’air, d’un mauvais mélange air-carburant ou d’une alimentation irrégulière.</w:t>
      </w:r>
    </w:p>
    <w:p>
      <w:pPr>
        <w:pStyle w:val="BodyText"/>
      </w:pPr>
      <w:r>
        <w:t xml:space="preserve">H3: Carburant vieux ou mauvaise alimentation en essence</w:t>
      </w:r>
    </w:p>
    <w:p>
      <w:pPr>
        <w:pStyle w:val="BodyText"/>
      </w:pPr>
      <w:r>
        <w:t xml:space="preserve">L’essence se dégrade avec le temps, surtout si elle est restée plusieurs mois dans le réservoir. Elle perd en efficacité et peut former des dépôts qui gênent l’arrivée du carburant. Résultat : le moteur démarre grâce au carburant présent dans le circuit, puis s’arrête dès que l’alimentation devient insuffisante.</w:t>
      </w:r>
    </w:p>
    <w:p>
      <w:pPr>
        <w:pStyle w:val="BodyText"/>
      </w:pPr>
      <w:r>
        <w:t xml:space="preserve">Un tuyau pincé, un filtre à carburant bouché ou un réservoir sale peuvent produire le même symptôme. Si la panne apparaît après l’hivernage, commencez toujours par vérifier l’essence.</w:t>
      </w:r>
    </w:p>
    <w:p>
      <w:pPr>
        <w:pStyle w:val="BodyText"/>
      </w:pPr>
      <w:r>
        <w:t xml:space="preserve">H3: Filtre à air ou filtre à essence encrassé</w:t>
      </w:r>
    </w:p>
    <w:p>
      <w:pPr>
        <w:pStyle w:val="BodyText"/>
      </w:pPr>
      <w:r>
        <w:t xml:space="preserve">Le moteur a besoin d’un mélange précis d’air et d’essence. Si le filtre à air est rempli de poussière, d’herbe ou d’huile, l’air passe mal. Le moteur s’étouffe, fume parfois, puis cale.</w:t>
      </w:r>
    </w:p>
    <w:p>
      <w:pPr>
        <w:pStyle w:val="BodyText"/>
      </w:pPr>
      <w:r>
        <w:t xml:space="preserve">Le filtre à essence, lui, peut retenir des impuretés venues du réservoir. S’il est obstrué, l’essence arrive par à-coups. La tondeuse peut alors démarrer normalement, puis s’arrêter après quelques secondes ou quelques minutes.</w:t>
      </w:r>
    </w:p>
    <w:p>
      <w:pPr>
        <w:pStyle w:val="BodyText"/>
      </w:pPr>
      <w:r>
        <w:t xml:space="preserve">H3: Bougie d’allumage sale ou défectueuse</w:t>
      </w:r>
    </w:p>
    <w:p>
      <w:pPr>
        <w:pStyle w:val="BodyText"/>
      </w:pPr>
      <w:r>
        <w:t xml:space="preserve">La bougie crée l’étincelle qui enflamme le mélange air-carburant. Si elle est noire, humide, encrassée ou trop usée, l’allumage devient irrégulier. Le moteur peut tousser, vibrer, démarrer difficilement, puis caler.</w:t>
      </w:r>
    </w:p>
    <w:p>
      <w:pPr>
        <w:pStyle w:val="BodyText"/>
      </w:pPr>
      <w:r>
        <w:t xml:space="preserve">Une bougie est une pièce peu coûteuse. Elle fait partie des premiers éléments à inspecter, surtout si elle n’a pas été changée depuis plusieurs saisons.</w:t>
      </w:r>
    </w:p>
    <w:p>
      <w:pPr>
        <w:pStyle w:val="BodyText"/>
      </w:pPr>
      <w:r>
        <w:t xml:space="preserve">H3: Carburateur encrassé ou mal réglé</w:t>
      </w:r>
    </w:p>
    <w:p>
      <w:pPr>
        <w:pStyle w:val="BodyText"/>
      </w:pPr>
      <w:r>
        <w:t xml:space="preserve">Le carburateur dose l’essence envoyée au moteur. Avec le temps, des dépôts peuvent boucher ses petits conduits, notamment si de l’essence ancienne a stagné dedans. Le moteur reçoit alors trop ou pas assez de carburant.</w:t>
      </w:r>
    </w:p>
    <w:p>
      <w:pPr>
        <w:pStyle w:val="BodyText"/>
      </w:pPr>
      <w:r>
        <w:t xml:space="preserve">Un carburateur sale est l’une des causes les plus fréquentes lorsque la tondeuse démarre avec le starter, puis s’arrête dès qu’on le retire. Un nettoyage simple peut suffire, mais un démontage devient parfois nécessaire.</w:t>
      </w:r>
    </w:p>
    <w:p>
      <w:pPr>
        <w:pStyle w:val="BodyText"/>
      </w:pPr>
      <w:r>
        <w:t xml:space="preserve">H3: Échappement obstrué ou moteur qui étouffe</w:t>
      </w:r>
    </w:p>
    <w:p>
      <w:pPr>
        <w:pStyle w:val="BodyText"/>
      </w:pPr>
      <w:r>
        <w:t xml:space="preserve">Un échappement obstrué empêche les gaz de sortir correctement. Le moteur perd de la puissance et peut caler rapidement. Cela reste moins courant, mais peut arriver si des débris, de la calamine ou un silencieux très encrassé bloquent la sortie.</w:t>
      </w:r>
    </w:p>
    <w:p>
      <w:pPr>
        <w:pStyle w:val="BodyText"/>
      </w:pPr>
      <w:r>
        <w:t xml:space="preserve">Si le moteur semble forcer, chauffe vite ou fait un bruit inhabituel, l’échappement mérite d’être vérifié.</w:t>
      </w:r>
    </w:p>
    <w:p>
      <w:pPr>
        <w:pStyle w:val="BodyText"/>
      </w:pPr>
      <w:r>
        <w:t xml:space="preserve">H2: Diagnostic étape par étape avant de démonter la tondeuse</w:t>
      </w:r>
    </w:p>
    <w:p>
      <w:pPr>
        <w:pStyle w:val="BodyText"/>
      </w:pPr>
      <w:r>
        <w:t xml:space="preserve">Avant de sortir les outils, procédez avec méthode. Un diagnostic simple évite de démonter inutilement le carburateur ou de remplacer des pièces encore bonnes. Travaillez toujours moteur froid, sur une surface stable, et débranchez la bougie avant toute manipulation près de la lame.</w:t>
      </w:r>
    </w:p>
    <w:p>
      <w:pPr>
        <w:pStyle w:val="BodyText"/>
      </w:pPr>
      <w:r>
        <w:t xml:space="preserve">H3: Étape 1 : sécuriser la tondeuse et vérifier les éléments visibles</w:t>
      </w:r>
    </w:p>
    <w:p>
      <w:pPr>
        <w:pStyle w:val="BodyText"/>
      </w:pPr>
      <w:r>
        <w:t xml:space="preserve">Commencez par couper le moteur, retirer la clé si votre modèle en possède une, puis débrancher le fil de bougie. Vérifiez ensuite les éléments évidents :</w:t>
      </w:r>
    </w:p>
    <w:p>
      <w:pPr>
        <w:numPr>
          <w:ilvl w:val="0"/>
          <w:numId w:val="1001"/>
        </w:numPr>
        <w:pStyle w:val="Compact"/>
      </w:pPr>
      <w:r>
        <w:t xml:space="preserve">Lame bloquée par de l’herbe compacte ou une branche.</w:t>
      </w:r>
    </w:p>
    <w:p>
      <w:pPr>
        <w:numPr>
          <w:ilvl w:val="0"/>
          <w:numId w:val="1001"/>
        </w:numPr>
        <w:pStyle w:val="Compact"/>
      </w:pPr>
      <w:r>
        <w:t xml:space="preserve">Carter de coupe rempli d’herbe humide.</w:t>
      </w:r>
    </w:p>
    <w:p>
      <w:pPr>
        <w:numPr>
          <w:ilvl w:val="0"/>
          <w:numId w:val="1001"/>
        </w:numPr>
        <w:pStyle w:val="Compact"/>
      </w:pPr>
      <w:r>
        <w:t xml:space="preserve">Câbles détendus, coincés ou mal enclenchés.</w:t>
      </w:r>
    </w:p>
    <w:p>
      <w:pPr>
        <w:numPr>
          <w:ilvl w:val="0"/>
          <w:numId w:val="1001"/>
        </w:numPr>
        <w:pStyle w:val="Compact"/>
      </w:pPr>
      <w:r>
        <w:t xml:space="preserve">Fuites d’essence ou d’huile visibles.</w:t>
      </w:r>
    </w:p>
    <w:p>
      <w:pPr>
        <w:numPr>
          <w:ilvl w:val="0"/>
          <w:numId w:val="1001"/>
        </w:numPr>
        <w:pStyle w:val="Compact"/>
      </w:pPr>
      <w:r>
        <w:t xml:space="preserve">Niveau d’huile trop bas ou trop haut.</w:t>
      </w:r>
    </w:p>
    <w:p>
      <w:pPr>
        <w:pStyle w:val="FirstParagraph"/>
      </w:pPr>
      <w:r>
        <w:t xml:space="preserve">Un excès d’herbe sous le carter peut freiner la lame et faire caler le moteur, notamment au démarrage.</w:t>
      </w:r>
    </w:p>
    <w:p>
      <w:pPr>
        <w:pStyle w:val="BodyText"/>
      </w:pPr>
      <w:r>
        <w:t xml:space="preserve">H3: Étape 2 : contrôler le niveau et l’état de l’essence</w:t>
      </w:r>
    </w:p>
    <w:p>
      <w:pPr>
        <w:pStyle w:val="BodyText"/>
      </w:pPr>
      <w:r>
        <w:t xml:space="preserve">Ouvrez le réservoir et observez l’essence. Si elle sent fort, paraît trouble ou date de plusieurs mois, mieux vaut la remplacer. Une essence stockée trop longtemps est une source fréquente de démarrage instable.</w:t>
      </w:r>
    </w:p>
    <w:p>
      <w:pPr>
        <w:pStyle w:val="BodyText"/>
      </w:pPr>
      <w:r>
        <w:t xml:space="preserve">Vérifiez aussi que le réservoir contient assez de carburant. Cela paraît évident, mais une tondeuse inclinée ou un terrain en pente peut interrompre l’alimentation si le niveau est très bas.</w:t>
      </w:r>
    </w:p>
    <w:p>
      <w:pPr>
        <w:pStyle w:val="BodyText"/>
      </w:pPr>
      <w:r>
        <w:t xml:space="preserve">H3: Étape 3 : tester l’arrivée d’air et de carburant</w:t>
      </w:r>
    </w:p>
    <w:p>
      <w:pPr>
        <w:pStyle w:val="BodyText"/>
      </w:pPr>
      <w:r>
        <w:t xml:space="preserve">Retirez le filtre à air et inspectez-le. S’il est très sale, essayez de démarrer brièvement sans le filtre, uniquement pour tester. Ne tondez pas sans filtre, car des poussières pourraient entrer dans le moteur.</w:t>
      </w:r>
    </w:p>
    <w:p>
      <w:pPr>
        <w:pStyle w:val="BodyText"/>
      </w:pPr>
      <w:r>
        <w:t xml:space="preserve">Côté carburant, observez si l’essence circule normalement vers le carburateur. Si votre tondeuse possède une poire d’amorçage, elle doit se remplir et offrir une légère résistance. Une poire fissurée peut aussi provoquer des calages.</w:t>
      </w:r>
    </w:p>
    <w:p>
      <w:pPr>
        <w:pStyle w:val="BodyText"/>
      </w:pPr>
      <w:r>
        <w:t xml:space="preserve">H3: Étape 4 : inspecter la bougie et le démarrage à froid</w:t>
      </w:r>
    </w:p>
    <w:p>
      <w:pPr>
        <w:pStyle w:val="BodyText"/>
      </w:pPr>
      <w:r>
        <w:t xml:space="preserve">Dévissez la bougie avec une clé adaptée. Une bougie brun clair est généralement correcte. Une bougie noire indique souvent un mélange trop riche ou un filtre à air sale. Une bougie humide peut signaler un excès d’essence.</w:t>
      </w:r>
    </w:p>
    <w:p>
      <w:pPr>
        <w:pStyle w:val="BodyText"/>
      </w:pPr>
      <w:r>
        <w:t xml:space="preserve">Nettoyez-la avec une brosse métallique douce, séchez-la, puis remontez-la correctement. Si le moteur démarre mieux à froid mais cale ensuite, notez ce comportement : il aide à orienter le diagnostic.</w:t>
      </w:r>
    </w:p>
    <w:p>
      <w:pPr>
        <w:pStyle w:val="BodyText"/>
      </w:pPr>
      <w:r>
        <w:t xml:space="preserve">H3: Étape 5 : repérer si la panne arrive aussitôt ou après quelques minutes</w:t>
      </w:r>
    </w:p>
    <w:p>
      <w:pPr>
        <w:pStyle w:val="BodyText"/>
      </w:pPr>
      <w:r>
        <w:t xml:space="preserve">Le moment du calage donne une information précieuse. Si la tondeuse s’arrête aussitôt, pensez d’abord au carburateur, à la bougie, au starter ou au filtre à air. Si elle cale après quelques minutes, vérifiez plutôt la mise à l’air du réservoir, l’échauffement moteur ou une alimentation en essence partiellement bouchée.</w:t>
      </w:r>
    </w:p>
    <w:p>
      <w:pPr>
        <w:pStyle w:val="BodyText"/>
      </w:pPr>
      <w:r>
        <w:t xml:space="preserve">H2: Comment résoudre les pannes les plus courantes ?</w:t>
      </w:r>
    </w:p>
    <w:p>
      <w:pPr>
        <w:pStyle w:val="BodyText"/>
      </w:pPr>
      <w:r>
        <w:t xml:space="preserve">Une fois la cause probable identifiée, vous pouvez intervenir sur les pièces les plus accessibles. Allez du plus simple au plus complexe : filtre, essence, bougie, puis carburateur. Cela limite les erreurs et les démontages inutiles.</w:t>
      </w:r>
    </w:p>
    <w:p>
      <w:pPr>
        <w:pStyle w:val="BodyText"/>
      </w:pPr>
      <w:r>
        <w:t xml:space="preserve">H3: Nettoyer ou remplacer le filtre à air</w:t>
      </w:r>
    </w:p>
    <w:p>
      <w:pPr>
        <w:pStyle w:val="BodyText"/>
      </w:pPr>
      <w:r>
        <w:t xml:space="preserve">Un filtre mousse peut souvent être nettoyé à l’eau tiède savonneuse, puis séché complètement. Certains modèles nécessitent une légère imprégnation d’huile moteur propre, selon les recommandations du fabricant.</w:t>
      </w:r>
    </w:p>
    <w:p>
      <w:pPr>
        <w:pStyle w:val="BodyText"/>
      </w:pPr>
      <w:r>
        <w:t xml:space="preserve">Un filtre papier ne se lave pas. Tapotez-le doucement pour enlever la poussière, mais remplacez-le s’il est gras, déformé ou trop encrassé. Un filtre propre améliore le démarrage, réduit la consommation et protège le moteur.</w:t>
      </w:r>
    </w:p>
    <w:p>
      <w:pPr>
        <w:pStyle w:val="BodyText"/>
      </w:pPr>
      <w:r>
        <w:t xml:space="preserve">H3: Vidanger l’essence ancienne et vérifier le filtre à carburant</w:t>
      </w:r>
    </w:p>
    <w:p>
      <w:pPr>
        <w:pStyle w:val="BodyText"/>
      </w:pPr>
      <w:r>
        <w:t xml:space="preserve">Si l’essence est vieille, vidangez le réservoir dans un récipient adapté. Remplissez ensuite avec du carburant frais. N’utilisez pas d’essence douteuse récupérée au fond d’un bidon ancien.</w:t>
      </w:r>
    </w:p>
    <w:p>
      <w:pPr>
        <w:pStyle w:val="BodyText"/>
      </w:pPr>
      <w:r>
        <w:t xml:space="preserve">Si votre tondeuse possède un filtre à carburant, remplacez-le s’il est sale ou si l’essence circule mal. Contrôlez aussi les durites : elles ne doivent pas être craquelées, pliées ou bouchées.</w:t>
      </w:r>
    </w:p>
    <w:p>
      <w:pPr>
        <w:pStyle w:val="BodyText"/>
      </w:pPr>
      <w:r>
        <w:t xml:space="preserve">H3: Nettoyer ou changer la bougie d’allumage</w:t>
      </w:r>
    </w:p>
    <w:p>
      <w:pPr>
        <w:pStyle w:val="BodyText"/>
      </w:pPr>
      <w:r>
        <w:t xml:space="preserve">Pour nettoyer la bougie, retirez les dépôts avec une brosse métallique fine, puis essuyez l’électrode. Vérifiez que la porcelaine n’est pas fissurée. Si la bougie est très usée, rouillée ou noircit rapidement après nettoyage, remplacez-la.</w:t>
      </w:r>
    </w:p>
    <w:p>
      <w:pPr>
        <w:pStyle w:val="BodyText"/>
      </w:pPr>
      <w:r>
        <w:t xml:space="preserve">Respectez la référence recommandée pour votre moteur. Une bougie inadaptée peut provoquer un mauvais allumage, une surchauffe ou des démarrages difficiles.</w:t>
      </w:r>
    </w:p>
    <w:p>
      <w:pPr>
        <w:pStyle w:val="BodyText"/>
      </w:pPr>
      <w:r>
        <w:t xml:space="preserve">H3: Nettoyer le carburateur sans tout démonter, puis le démonter si nécessaire</w:t>
      </w:r>
    </w:p>
    <w:p>
      <w:pPr>
        <w:pStyle w:val="BodyText"/>
      </w:pPr>
      <w:r>
        <w:t xml:space="preserve">Commencez par une méthode simple. Vidangez l’essence ancienne, ajoutez du carburant frais, puis utilisez éventuellement un nettoyant carburateur adapté. Pulvérisez autour de l’entrée d’air du carburateur, moteur arrêté, puis essayez de redémarrer.</w:t>
      </w:r>
    </w:p>
    <w:p>
      <w:pPr>
        <w:pStyle w:val="BodyText"/>
      </w:pPr>
      <w:r>
        <w:t xml:space="preserve">Si la tondeuse démarre puis cale encore, il faudra peut-être déposer la cuve du carburateur. Nettoyez le gicleur avec un produit adapté et de l’air comprimé. N’utilisez pas d’objet dur qui pourrait agrandir les trous. Si vous n’êtes pas à l’aise, confiez cette opération à un professionnel.</w:t>
      </w:r>
    </w:p>
    <w:p>
      <w:pPr>
        <w:pStyle w:val="BodyText"/>
      </w:pPr>
      <w:r>
        <w:t xml:space="preserve">H2: Que faire si la tondeuse cale encore après les vérifications ?</w:t>
      </w:r>
    </w:p>
    <w:p>
      <w:pPr>
        <w:pStyle w:val="BodyText"/>
      </w:pPr>
      <w:r>
        <w:t xml:space="preserve">Si les filtres, l’essence, la bougie et le carburateur semblent corrects, la panne peut venir d’un détail moins évident. Certaines causes sont simples à corriger, mais elles sont souvent oubliées.</w:t>
      </w:r>
    </w:p>
    <w:p>
      <w:pPr>
        <w:pStyle w:val="BodyText"/>
      </w:pPr>
      <w:r>
        <w:t xml:space="preserve">H3: Vérifier le bouchon de réservoir et la mise à l’air</w:t>
      </w:r>
    </w:p>
    <w:p>
      <w:pPr>
        <w:pStyle w:val="BodyText"/>
      </w:pPr>
      <w:r>
        <w:t xml:space="preserve">Le bouchon du réservoir possède souvent une petite mise à l’air. Si elle est bouchée, un vide se crée dans le réservoir. L’essence n’arrive plus correctement, et le moteur cale après quelques minutes.</w:t>
      </w:r>
    </w:p>
    <w:p>
      <w:pPr>
        <w:pStyle w:val="BodyText"/>
      </w:pPr>
      <w:r>
        <w:t xml:space="preserve">Faites un test simple : démarrez la tondeuse avec le bouchon légèrement desserré, dans un endroit ventilé et avec prudence. Si elle ne cale plus, nettoyez ou remplacez le bouchon.</w:t>
      </w:r>
    </w:p>
    <w:p>
      <w:pPr>
        <w:pStyle w:val="BodyText"/>
      </w:pPr>
      <w:r>
        <w:t xml:space="preserve">H3: Contrôler le câble, la sécurité moteur et les réglages simples</w:t>
      </w:r>
    </w:p>
    <w:p>
      <w:pPr>
        <w:pStyle w:val="BodyText"/>
      </w:pPr>
      <w:r>
        <w:t xml:space="preserve">Les tondeuses modernes possèdent des sécurités moteur. Si le câble de présence conducteur est détendu ou mal réglé, l’allumage peut se couper. Vérifiez que la poignée de sécurité revient correctement et que le câble actionne bien le mécanisme.</w:t>
      </w:r>
    </w:p>
    <w:p>
      <w:pPr>
        <w:pStyle w:val="BodyText"/>
      </w:pPr>
      <w:r>
        <w:t xml:space="preserve">Contrôlez aussi le starter et le levier d’accélération. Un starter bloqué peut enrichir excessivement le mélange et faire caler le moteur après le démarrage.</w:t>
      </w:r>
    </w:p>
    <w:p>
      <w:pPr>
        <w:pStyle w:val="BodyText"/>
      </w:pPr>
      <w:r>
        <w:t xml:space="preserve">H3: Identifier les signes d’un problème mécanique plus sérieux</w:t>
      </w:r>
    </w:p>
    <w:p>
      <w:pPr>
        <w:pStyle w:val="BodyText"/>
      </w:pPr>
      <w:r>
        <w:t xml:space="preserve">Certains symptômes indiquent une panne plus importante :</w:t>
      </w:r>
    </w:p>
    <w:p>
      <w:pPr>
        <w:numPr>
          <w:ilvl w:val="0"/>
          <w:numId w:val="1002"/>
        </w:numPr>
        <w:pStyle w:val="Compact"/>
      </w:pPr>
      <w:r>
        <w:t xml:space="preserve">Bruit métallique ou claquement inhabituel.</w:t>
      </w:r>
    </w:p>
    <w:p>
      <w:pPr>
        <w:numPr>
          <w:ilvl w:val="0"/>
          <w:numId w:val="1002"/>
        </w:numPr>
        <w:pStyle w:val="Compact"/>
      </w:pPr>
      <w:r>
        <w:t xml:space="preserve">Fumée bleue ou blanche persistante.</w:t>
      </w:r>
    </w:p>
    <w:p>
      <w:pPr>
        <w:numPr>
          <w:ilvl w:val="0"/>
          <w:numId w:val="1002"/>
        </w:numPr>
        <w:pStyle w:val="Compact"/>
      </w:pPr>
      <w:r>
        <w:t xml:space="preserve">Forte odeur de brûlé.</w:t>
      </w:r>
    </w:p>
    <w:p>
      <w:pPr>
        <w:numPr>
          <w:ilvl w:val="0"/>
          <w:numId w:val="1002"/>
        </w:numPr>
        <w:pStyle w:val="Compact"/>
      </w:pPr>
      <w:r>
        <w:t xml:space="preserve">Perte de compression au lanceur.</w:t>
      </w:r>
    </w:p>
    <w:p>
      <w:pPr>
        <w:numPr>
          <w:ilvl w:val="0"/>
          <w:numId w:val="1002"/>
        </w:numPr>
        <w:pStyle w:val="Compact"/>
      </w:pPr>
      <w:r>
        <w:t xml:space="preserve">Huile très noire, mousseuse ou anormalement basse.</w:t>
      </w:r>
    </w:p>
    <w:p>
      <w:pPr>
        <w:pStyle w:val="FirstParagraph"/>
      </w:pPr>
      <w:r>
        <w:t xml:space="preserve">Dans ces cas, évitez d’insister. Continuer à démarrer le moteur peut aggraver les dégâts.</w:t>
      </w:r>
    </w:p>
    <w:p>
      <w:pPr>
        <w:pStyle w:val="BodyText"/>
      </w:pPr>
      <w:r>
        <w:t xml:space="preserve">H2: Comment éviter que la panne revienne ?</w:t>
      </w:r>
    </w:p>
    <w:p>
      <w:pPr>
        <w:pStyle w:val="BodyText"/>
      </w:pPr>
      <w:r>
        <w:t xml:space="preserve">Une tondeuse qui démarre et cale est souvent le résultat d’un entretien irrégulier. Quelques gestes simples suffisent à prolonger la durée de vie du moteur et à éviter les pannes au moment où vous en avez le plus besoin.</w:t>
      </w:r>
    </w:p>
    <w:p>
      <w:pPr>
        <w:pStyle w:val="BodyText"/>
      </w:pPr>
      <w:r>
        <w:t xml:space="preserve">H3: Les gestes d’entretien avant chaque tonte</w:t>
      </w:r>
    </w:p>
    <w:p>
      <w:pPr>
        <w:pStyle w:val="BodyText"/>
      </w:pPr>
      <w:r>
        <w:t xml:space="preserve">Avant chaque utilisation, vérifiez le niveau d’huile, l’état visible du filtre à air et la propreté du carter. Retirez les amas d’herbe autour de la lame, surtout après une tonte humide.</w:t>
      </w:r>
    </w:p>
    <w:p>
      <w:pPr>
        <w:pStyle w:val="BodyText"/>
      </w:pPr>
      <w:r>
        <w:t xml:space="preserve">Utilisez toujours du carburant propre et récent. Évitez de remplir le réservoir avec un bidon resté ouvert longtemps dans un garage.</w:t>
      </w:r>
    </w:p>
    <w:p>
      <w:pPr>
        <w:pStyle w:val="BodyText"/>
      </w:pPr>
      <w:r>
        <w:t xml:space="preserve">H3: L’entretien de début de saison</w:t>
      </w:r>
    </w:p>
    <w:p>
      <w:pPr>
        <w:pStyle w:val="BodyText"/>
      </w:pPr>
      <w:r>
        <w:t xml:space="preserve">Au printemps, remplacez ou nettoyez le filtre à air, contrôlez la bougie et vérifiez l’état de la lame. Une lame émoussée force le moteur et augmente le risque de calage dans l’herbe haute.</w:t>
      </w:r>
    </w:p>
    <w:p>
      <w:pPr>
        <w:pStyle w:val="BodyText"/>
      </w:pPr>
      <w:r>
        <w:t xml:space="preserve">C’est aussi le bon moment pour vidanger l’huile si cela n’a pas été fait récemment. Un moteur bien lubrifié démarre mieux et chauffe moins.</w:t>
      </w:r>
    </w:p>
    <w:p>
      <w:pPr>
        <w:pStyle w:val="BodyText"/>
      </w:pPr>
      <w:r>
        <w:t xml:space="preserve">H3: L’hivernage et le stockage du carburant</w:t>
      </w:r>
    </w:p>
    <w:p>
      <w:pPr>
        <w:pStyle w:val="BodyText"/>
      </w:pPr>
      <w:r>
        <w:t xml:space="preserve">À la fin de la saison, ne laissez pas de vieille essence stagner dans le carburateur. Vous pouvez vider le réservoir, puis faire tourner le moteur jusqu’à ce qu’il s’arrête. Cela limite les dépôts.</w:t>
      </w:r>
    </w:p>
    <w:p>
      <w:pPr>
        <w:pStyle w:val="BodyText"/>
      </w:pPr>
      <w:r>
        <w:t xml:space="preserve">Stockez la tondeuse dans un endroit sec, à l’abri de la poussière. Conservez le carburant dans un bidon fermé et évitez de le garder plusieurs mois.</w:t>
      </w:r>
    </w:p>
    <w:p>
      <w:pPr>
        <w:pStyle w:val="BodyText"/>
      </w:pPr>
      <w:r>
        <w:t xml:space="preserve">H2: Quand faire appel à un professionnel ?</w:t>
      </w:r>
    </w:p>
    <w:p>
      <w:pPr>
        <w:pStyle w:val="BodyText"/>
      </w:pPr>
      <w:r>
        <w:t xml:space="preserve">Si vous avez nettoyé les filtres, changé l’essence, vérifié la bougie et inspecté les réglages sans résultat, l’intervention d’un réparateur devient raisonnable. C’est aussi conseillé si vous suspectez un problème de compression, de soupape, de bobine d’allumage ou de carburateur très encrassé.</w:t>
      </w:r>
    </w:p>
    <w:p>
      <w:pPr>
        <w:pStyle w:val="BodyText"/>
      </w:pPr>
      <w:r>
        <w:t xml:space="preserve">Faites appel à un professionnel si la tondeuse est récente et encore sous garantie. Évitez alors les démontages qui pourraient l’annuler. Un diagnostic en atelier permet souvent de gagner du temps, surtout si la panne est intermittente ou si le moteur cale uniquement à chaud.</w:t>
      </w:r>
    </w:p>
    <w:p>
      <w:pPr>
        <w:pStyle w:val="BodyText"/>
      </w:pPr>
      <w:r>
        <w:t xml:space="preserve">H2: Conclusion</w:t>
      </w:r>
    </w:p>
    <w:p>
      <w:pPr>
        <w:pStyle w:val="BodyText"/>
      </w:pPr>
      <w:r>
        <w:t xml:space="preserve">Si votre tondeuse démarre puis s’arrête, commencez par les causes les plus simples : essence récente, filtre à air propre, bougie en bon état et carburateur non encrassé. Procédez étape par étape, sans démonter inutilement. Dans la majorité des cas, un nettoyage ou un remplacement de pièce d’usure suffit. Si les symptômes persistent, surtout avec fumée, bruit anormal ou perte de puissance, mieux vaut demander l’avis d’un professionnel pour éviter d’endommager le moteur.</w:t>
      </w:r>
    </w:p>
    <w:p>
      <w:pPr>
        <w:pStyle w:val="BodyText"/>
      </w:pPr>
      <w:r>
        <w:t xml:space="preserve">H2: FAQs</w:t>
      </w:r>
    </w:p>
    <w:p>
      <w:pPr>
        <w:pStyle w:val="BodyText"/>
      </w:pPr>
      <w:r>
        <w:t xml:space="preserve">H3: Pourquoi ma tondeuse ne démarre plus ?</w:t>
      </w:r>
    </w:p>
    <w:p>
      <w:pPr>
        <w:pStyle w:val="BodyText"/>
      </w:pPr>
      <w:r>
        <w:t xml:space="preserve">Une tondeuse qui ne démarre plus peut manquer d’essence, avoir une bougie défectueuse, un filtre à air bouché ou un carburateur encrassé. Vérifiez aussi le niveau d’huile, la sécurité moteur et l’état du carburant. Après l’hiver, l’essence ancienne est l’une des causes les plus fréquentes.</w:t>
      </w:r>
    </w:p>
    <w:p>
      <w:pPr>
        <w:pStyle w:val="BodyText"/>
      </w:pPr>
      <w:r>
        <w:t xml:space="preserve">H3: Comment nettoyer le carburateur d’une tondeuse sans le démonter ?</w:t>
      </w:r>
    </w:p>
    <w:p>
      <w:pPr>
        <w:pStyle w:val="BodyText"/>
      </w:pPr>
      <w:r>
        <w:t xml:space="preserve">Vidangez d’abord l’essence ancienne, puis ajoutez du carburant frais. Retirez le filtre à air et pulvérisez un nettoyant carburateur adapté à l’entrée du carburateur, moteur arrêté. Laissez agir quelques minutes, puis tentez un démarrage. Si le problème persiste, un démontage partiel sera probablement nécessaire.</w:t>
      </w:r>
    </w:p>
    <w:p>
      <w:pPr>
        <w:pStyle w:val="BodyText"/>
      </w:pPr>
      <w:r>
        <w:t xml:space="preserve">H3: Comment savoir si la bougie de la tondeuse est morte ?</w:t>
      </w:r>
    </w:p>
    <w:p>
      <w:pPr>
        <w:pStyle w:val="BodyText"/>
      </w:pPr>
      <w:r>
        <w:t xml:space="preserve">Une bougie peut être morte si elle est fissurée, très noire, rouillée, humide en permanence ou si l’électrode est usée. Si le moteur démarre mal, cale souvent ou n’a pas d’étincelle visible au test, remplacez-la. C’est une pièce peu coûteuse et facile à chan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27:26Z</dcterms:created>
  <dcterms:modified xsi:type="dcterms:W3CDTF">2026-05-20T18:27:26Z</dcterms:modified>
</cp:coreProperties>
</file>

<file path=docProps/custom.xml><?xml version="1.0" encoding="utf-8"?>
<Properties xmlns="http://schemas.openxmlformats.org/officeDocument/2006/custom-properties" xmlns:vt="http://schemas.openxmlformats.org/officeDocument/2006/docPropsVTypes"/>
</file>